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64CF636D" w14:textId="4488E77C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F01055">
        <w:rPr>
          <w:b/>
          <w:sz w:val="28"/>
          <w:szCs w:val="28"/>
          <w:lang w:val="sr-Latn-BA"/>
        </w:rPr>
        <w:t>21</w:t>
      </w:r>
      <w:r w:rsidR="004C6B6A">
        <w:rPr>
          <w:b/>
          <w:sz w:val="28"/>
          <w:szCs w:val="28"/>
          <w:lang w:val="sr-Latn-BA"/>
        </w:rPr>
        <w:t>.</w:t>
      </w:r>
      <w:r w:rsidR="00F01055">
        <w:rPr>
          <w:b/>
          <w:sz w:val="28"/>
          <w:szCs w:val="28"/>
          <w:lang w:val="sr-Latn-BA"/>
        </w:rPr>
        <w:t>3.</w:t>
      </w:r>
      <w:r>
        <w:rPr>
          <w:b/>
          <w:sz w:val="28"/>
          <w:szCs w:val="28"/>
          <w:lang w:val="sr-Latn-BA"/>
        </w:rPr>
        <w:t>202</w:t>
      </w:r>
      <w:r w:rsidR="00123592">
        <w:rPr>
          <w:b/>
          <w:sz w:val="28"/>
          <w:szCs w:val="28"/>
          <w:lang w:val="sr-Latn-BA"/>
        </w:rPr>
        <w:t>4</w:t>
      </w:r>
      <w:r>
        <w:rPr>
          <w:b/>
          <w:sz w:val="28"/>
          <w:szCs w:val="28"/>
          <w:lang w:val="sr-Latn-BA"/>
        </w:rPr>
        <w:t xml:space="preserve">. </w:t>
      </w:r>
    </w:p>
    <w:p w14:paraId="7F2759A0" w14:textId="532563A0" w:rsidR="00BE2666" w:rsidRPr="009211FA" w:rsidRDefault="00BE2666" w:rsidP="00BE2666">
      <w:pPr>
        <w:rPr>
          <w:bCs/>
          <w:sz w:val="28"/>
          <w:szCs w:val="28"/>
          <w:lang w:val="sr-Latn-BA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974A3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974A3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4A7E6D" w:rsidRPr="00D928C6" w14:paraId="0BEAB061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9CA14" w14:textId="0E4DD589" w:rsidR="004A7E6D" w:rsidRDefault="0007231D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 xml:space="preserve"> </w:t>
            </w:r>
            <w:r w:rsidR="00F01055">
              <w:rPr>
                <w:color w:val="000000"/>
                <w:sz w:val="24"/>
                <w:szCs w:val="24"/>
                <w:lang w:val="sr-Latn-BA"/>
              </w:rPr>
              <w:t>1493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4BBE" w14:textId="2E83283A" w:rsidR="004A7E6D" w:rsidRDefault="00F01055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Nedeljkov Neve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86FC4" w14:textId="5274EF2F" w:rsidR="004A7E6D" w:rsidRDefault="00A57A52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4B7CD" w14:textId="61615C6C" w:rsidR="004A7E6D" w:rsidRPr="00B10FA1" w:rsidRDefault="00F01055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C0837" w14:textId="405A540A" w:rsidR="004A7E6D" w:rsidRPr="00B10FA1" w:rsidRDefault="009211FA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F01055"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41087" w14:textId="48E4FEDC" w:rsidR="004A7E6D" w:rsidRDefault="00F01055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AF01F" w14:textId="15E6FCDA" w:rsidR="004A7E6D" w:rsidRDefault="00F01055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48C4F916" w14:textId="77777777" w:rsidR="00B10FA1" w:rsidRDefault="00B10FA1" w:rsidP="004C7C79">
      <w:pPr>
        <w:rPr>
          <w:sz w:val="24"/>
          <w:szCs w:val="24"/>
          <w:lang w:val="sr-Latn-RS"/>
        </w:rPr>
      </w:pPr>
    </w:p>
    <w:sectPr w:rsidR="00B10FA1" w:rsidSect="00DB47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34EA"/>
    <w:rsid w:val="00152E82"/>
    <w:rsid w:val="00157DBE"/>
    <w:rsid w:val="0016262C"/>
    <w:rsid w:val="00162FB5"/>
    <w:rsid w:val="00165DD6"/>
    <w:rsid w:val="00173212"/>
    <w:rsid w:val="00190394"/>
    <w:rsid w:val="001927C5"/>
    <w:rsid w:val="001972E6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05D63"/>
    <w:rsid w:val="00216EBE"/>
    <w:rsid w:val="0023107B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468C"/>
    <w:rsid w:val="00474E8F"/>
    <w:rsid w:val="00490116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96971"/>
    <w:rsid w:val="006A23F0"/>
    <w:rsid w:val="006A7CBE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52C5"/>
    <w:rsid w:val="00795546"/>
    <w:rsid w:val="0079707B"/>
    <w:rsid w:val="007974A3"/>
    <w:rsid w:val="007A587A"/>
    <w:rsid w:val="007A70FF"/>
    <w:rsid w:val="007A7E50"/>
    <w:rsid w:val="007B4415"/>
    <w:rsid w:val="007C0153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211FA"/>
    <w:rsid w:val="00921501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235F0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1584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E6EB0"/>
    <w:rsid w:val="00DF0703"/>
    <w:rsid w:val="00DF3588"/>
    <w:rsid w:val="00E03D11"/>
    <w:rsid w:val="00E04A89"/>
    <w:rsid w:val="00E06067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92DA7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101F2"/>
    <w:rsid w:val="00F13FDC"/>
    <w:rsid w:val="00F147E6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81C1D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26</cp:revision>
  <cp:lastPrinted>2019-11-14T16:12:00Z</cp:lastPrinted>
  <dcterms:created xsi:type="dcterms:W3CDTF">2023-09-20T14:08:00Z</dcterms:created>
  <dcterms:modified xsi:type="dcterms:W3CDTF">2024-03-22T11:32:00Z</dcterms:modified>
</cp:coreProperties>
</file>